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6912C1BD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</w:t>
      </w:r>
      <w:r w:rsidR="00E64E4C">
        <w:rPr>
          <w:lang w:val="en-US"/>
        </w:rPr>
        <w:t xml:space="preserve">esearch Future Fund (MRFF) </w:t>
      </w:r>
      <w:r w:rsidR="002E3DA6" w:rsidRPr="002E3DA6">
        <w:rPr>
          <w:rFonts w:cstheme="majorHAnsi"/>
        </w:rPr>
        <w:t>2023 Targeted Translation Research Accelerator - Cardiovascular Disease and Diabetes Mechanisms Grant Opportunity</w:t>
      </w:r>
      <w:r w:rsidR="002E3DA6">
        <w:rPr>
          <w:rFonts w:cstheme="majorHAnsi"/>
        </w:rPr>
        <w:t xml:space="preserve"> 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1BFC33DE" w14:textId="240D88B6" w:rsidR="00937088" w:rsidRPr="00937088" w:rsidRDefault="00937088" w:rsidP="00937088">
      <w:pPr>
        <w:pStyle w:val="NoSpacing"/>
      </w:pPr>
      <w:r w:rsidRPr="00937088">
        <w:t xml:space="preserve">Department of Industry, </w:t>
      </w:r>
      <w:r w:rsidR="004A7D50">
        <w:t xml:space="preserve">Science </w:t>
      </w:r>
      <w:r w:rsidR="00E64E4C">
        <w:t>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1DC39C5F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 xml:space="preserve">MRFF </w:t>
      </w:r>
      <w:r w:rsidR="002E3DA6">
        <w:rPr>
          <w:rFonts w:cstheme="minorHAnsi"/>
        </w:rPr>
        <w:t>2023 Targeted Translation Research Accelerator - Cardiovascular Disease and Diabetes Mechanisms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B8F0" w14:textId="77777777" w:rsidR="0013543C" w:rsidRDefault="001354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1A61" w14:textId="77777777" w:rsidR="0013543C" w:rsidRDefault="001354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CE543" w14:textId="77777777" w:rsidR="0013543C" w:rsidRDefault="001354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EF3E" w14:textId="77777777" w:rsidR="0013543C" w:rsidRDefault="00135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848865041">
    <w:abstractNumId w:val="9"/>
  </w:num>
  <w:num w:numId="2" w16cid:durableId="1184705689">
    <w:abstractNumId w:val="7"/>
  </w:num>
  <w:num w:numId="3" w16cid:durableId="1913347907">
    <w:abstractNumId w:val="6"/>
  </w:num>
  <w:num w:numId="4" w16cid:durableId="738359137">
    <w:abstractNumId w:val="5"/>
  </w:num>
  <w:num w:numId="5" w16cid:durableId="1002511740">
    <w:abstractNumId w:val="4"/>
  </w:num>
  <w:num w:numId="6" w16cid:durableId="2109307988">
    <w:abstractNumId w:val="8"/>
  </w:num>
  <w:num w:numId="7" w16cid:durableId="661082498">
    <w:abstractNumId w:val="3"/>
  </w:num>
  <w:num w:numId="8" w16cid:durableId="721447158">
    <w:abstractNumId w:val="2"/>
  </w:num>
  <w:num w:numId="9" w16cid:durableId="576204796">
    <w:abstractNumId w:val="1"/>
  </w:num>
  <w:num w:numId="10" w16cid:durableId="201414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94D3E"/>
    <w:rsid w:val="000B5938"/>
    <w:rsid w:val="000D6667"/>
    <w:rsid w:val="00110B9F"/>
    <w:rsid w:val="00110DE1"/>
    <w:rsid w:val="00125219"/>
    <w:rsid w:val="0013543C"/>
    <w:rsid w:val="00142D61"/>
    <w:rsid w:val="00163B54"/>
    <w:rsid w:val="001708EB"/>
    <w:rsid w:val="00180BF8"/>
    <w:rsid w:val="0019137D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E3DA6"/>
    <w:rsid w:val="002F65AF"/>
    <w:rsid w:val="00304F04"/>
    <w:rsid w:val="0031658C"/>
    <w:rsid w:val="003630F9"/>
    <w:rsid w:val="0038442D"/>
    <w:rsid w:val="003C08B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A7D50"/>
    <w:rsid w:val="004E0BE8"/>
    <w:rsid w:val="00501E34"/>
    <w:rsid w:val="00517B1D"/>
    <w:rsid w:val="005642F2"/>
    <w:rsid w:val="005675EB"/>
    <w:rsid w:val="00572257"/>
    <w:rsid w:val="00585806"/>
    <w:rsid w:val="005D0228"/>
    <w:rsid w:val="005F1934"/>
    <w:rsid w:val="00602C92"/>
    <w:rsid w:val="00633810"/>
    <w:rsid w:val="006A22AC"/>
    <w:rsid w:val="006C2852"/>
    <w:rsid w:val="00705C13"/>
    <w:rsid w:val="0071048C"/>
    <w:rsid w:val="00723B30"/>
    <w:rsid w:val="007E7C18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5A2"/>
    <w:rsid w:val="009638AF"/>
    <w:rsid w:val="00975726"/>
    <w:rsid w:val="00991FDD"/>
    <w:rsid w:val="00997682"/>
    <w:rsid w:val="009A0EF0"/>
    <w:rsid w:val="009D1ADB"/>
    <w:rsid w:val="009D7BB6"/>
    <w:rsid w:val="009E4B81"/>
    <w:rsid w:val="009F0F4D"/>
    <w:rsid w:val="00A06861"/>
    <w:rsid w:val="00A17CE0"/>
    <w:rsid w:val="00A20350"/>
    <w:rsid w:val="00A45D77"/>
    <w:rsid w:val="00A51E16"/>
    <w:rsid w:val="00A85BA1"/>
    <w:rsid w:val="00A94DD0"/>
    <w:rsid w:val="00AA3DD8"/>
    <w:rsid w:val="00AC6D96"/>
    <w:rsid w:val="00B2329C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D481A"/>
    <w:rsid w:val="00CF7E84"/>
    <w:rsid w:val="00D87BC8"/>
    <w:rsid w:val="00E029B2"/>
    <w:rsid w:val="00E12E98"/>
    <w:rsid w:val="00E50017"/>
    <w:rsid w:val="00E60FE3"/>
    <w:rsid w:val="00E64E4C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6" ma:contentTypeDescription="Create a new document." ma:contentTypeScope="" ma:versionID="1414a2242d95c0b093c935decd859d4d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6d8b99d2088fa096935470b5d288887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  <xsd:element ref="ns2:m126675ab34a4bdba7e114a1864f3c21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126675ab34a4bdba7e114a1864f3c21" ma:index="26" nillable="true" ma:taxonomy="true" ma:internalName="m126675ab34a4bdba7e114a1864f3c21" ma:taxonomyFieldName="DocHub_MRFFTargetedTranslationSubProgram" ma:displayName="Sub-Program" ma:indexed="true" ma:default="" ma:fieldId="{6126675a-b34a-4bdb-a7e1-14a1864f3c21}" ma:sspId="fb0313f7-9433-48c0-866e-9e0bbee59a50" ma:termSetId="0fdf7483-aa12-4470-8d52-47581556c95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</TermName>
          <TermId xmlns="http://schemas.microsoft.com/office/infopath/2007/PartnerControls">4fbcaf2e-c858-4248-836e-58ac5eb285ca</TermId>
        </TermInfo>
      </Terms>
    </n99e4c9942c6404eb103464a00e6097b>
    <TaxCatchAll xmlns="2a251b7e-61e4-4816-a71f-b295a9ad20fb">
      <Value>46829</Value>
      <Value>82</Value>
      <Value>3</Value>
      <Value>49785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  <IconOverlay xmlns="http://schemas.microsoft.com/sharepoint/v4" xsi:nil="true"/>
    <m126675ab34a4bdba7e114a1864f3c21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chanisms</TermName>
          <TermId xmlns="http://schemas.microsoft.com/office/infopath/2007/PartnerControls">4f5fe7a9-a2ba-4a63-b03e-a8b39187f2c0</TermId>
        </TermInfo>
      </Terms>
    </m126675ab34a4bdba7e114a1864f3c21>
  </documentManagement>
</p:properties>
</file>

<file path=customXml/itemProps1.xml><?xml version="1.0" encoding="utf-8"?>
<ds:datastoreItem xmlns:ds="http://schemas.openxmlformats.org/officeDocument/2006/customXml" ds:itemID="{EBCFDDF5-598F-465B-8317-54427B085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072B1-56AD-4ED6-BE09-DFDE95D5634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115047E-CD6B-4D32-BF29-AC577840B5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18A94F-373F-4AE7-BF4C-B11048FB308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07B82C9-56FC-41AB-8715-8F2EF538C3D0}">
  <ds:schemaRefs>
    <ds:schemaRef ds:uri="http://schemas.microsoft.com/office/2006/documentManagement/types"/>
    <ds:schemaRef ds:uri="http://purl.org/dc/elements/1.1/"/>
    <ds:schemaRef ds:uri="2a251b7e-61e4-4816-a71f-b295a9ad20fb"/>
    <ds:schemaRef ds:uri="http://schemas.microsoft.com/sharepoint/v3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/ CEO approval letter</vt:lpstr>
    </vt:vector>
  </TitlesOfParts>
  <Manager/>
  <Company/>
  <LinksUpToDate>false</LinksUpToDate>
  <CharactersWithSpaces>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/ CEO approval letter</dc:title>
  <dc:subject/>
  <dc:creator/>
  <cp:keywords/>
  <dc:description/>
  <cp:lastModifiedBy/>
  <dcterms:created xsi:type="dcterms:W3CDTF">2023-10-18T04:11:00Z</dcterms:created>
  <dcterms:modified xsi:type="dcterms:W3CDTF">2023-10-18T04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3603DCBBC0F45A3901C1DD9554701</vt:lpwstr>
  </property>
  <property fmtid="{D5CDD505-2E9C-101B-9397-08002B2CF9AE}" pid="3" name="DocHub_Year">
    <vt:lpwstr>46829;#2023|4fbcaf2e-c858-4248-836e-58ac5eb285ca</vt:lpwstr>
  </property>
  <property fmtid="{D5CDD505-2E9C-101B-9397-08002B2CF9AE}" pid="4" name="DocHub_DocumentType">
    <vt:lpwstr>82;#Template|9b48ba34-650a-488d-9fe8-e5181e10b797</vt:lpwstr>
  </property>
  <property fmtid="{D5CDD505-2E9C-101B-9397-08002B2CF9AE}" pid="5" name="DocHub_SecurityClassification">
    <vt:lpwstr>3;#OFFICIAL|6106d03b-a1a0-4e30-9d91-d5e9fb4314f9</vt:lpwstr>
  </property>
  <property fmtid="{D5CDD505-2E9C-101B-9397-08002B2CF9AE}" pid="6" name="DocHub_Keywords">
    <vt:lpwstr/>
  </property>
  <property fmtid="{D5CDD505-2E9C-101B-9397-08002B2CF9AE}" pid="7" name="DocHub_WorkActivity">
    <vt:lpwstr/>
  </property>
  <property fmtid="{D5CDD505-2E9C-101B-9397-08002B2CF9AE}" pid="8" name="Language">
    <vt:lpwstr>English</vt:lpwstr>
  </property>
  <property fmtid="{D5CDD505-2E9C-101B-9397-08002B2CF9AE}" pid="9" name="DocHub_MRFFTargetedTranslationSubProgram">
    <vt:lpwstr>49785;#Mechanisms|4f5fe7a9-a2ba-4a63-b03e-a8b39187f2c0</vt:lpwstr>
  </property>
</Properties>
</file>